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4CBE14" w14:textId="7777777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BA08D99" w14:textId="77777777" w:rsidR="000B7858" w:rsidRDefault="000B78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0E080CD6" w14:textId="09172650" w:rsidR="000B7858" w:rsidRDefault="000B78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1 :</w:t>
      </w:r>
      <w:proofErr w:type="gram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SELECT FIRST_NAME AS WORKER_NAME </w:t>
      </w:r>
    </w:p>
    <w:p w14:paraId="48D75CFD" w14:textId="610F3B8B" w:rsidR="000B7858" w:rsidRDefault="000B78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ab/>
        <w:t>FROM worker;</w:t>
      </w:r>
    </w:p>
    <w:p w14:paraId="1EE04015" w14:textId="0CC08630" w:rsidR="004835A9" w:rsidRDefault="004835A9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4835A9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drawing>
          <wp:inline distT="0" distB="0" distL="0" distR="0" wp14:anchorId="50E89B74" wp14:editId="06A09DF1">
            <wp:extent cx="4016088" cy="3673158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367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FB0CD" w14:textId="77777777" w:rsidR="000B7858" w:rsidRPr="007A1BB7" w:rsidRDefault="000B78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206C1E89" w14:textId="223C6065" w:rsidR="000B7858" w:rsidRDefault="000B78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proofErr w:type="gram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 :</w:t>
      </w:r>
      <w:proofErr w:type="gramEnd"/>
      <w:r>
        <w:rPr>
          <w:b w:val="0"/>
          <w:bCs w:val="0"/>
          <w:color w:val="444444"/>
          <w:spacing w:val="3"/>
        </w:rPr>
        <w:t xml:space="preserve">  SELECT DISTINCT</w:t>
      </w:r>
      <w:r w:rsidR="00097634">
        <w:rPr>
          <w:b w:val="0"/>
          <w:bCs w:val="0"/>
          <w:color w:val="444444"/>
          <w:spacing w:val="3"/>
        </w:rPr>
        <w:t>(DEP</w:t>
      </w:r>
      <w:r>
        <w:rPr>
          <w:b w:val="0"/>
          <w:bCs w:val="0"/>
          <w:color w:val="444444"/>
          <w:spacing w:val="3"/>
        </w:rPr>
        <w:t>ARTMENT)</w:t>
      </w:r>
    </w:p>
    <w:p w14:paraId="15324740" w14:textId="718FB9DA" w:rsidR="000B7858" w:rsidRDefault="000B78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  <w:t>FROM worker</w:t>
      </w:r>
      <w:r w:rsidR="00097634">
        <w:rPr>
          <w:b w:val="0"/>
          <w:bCs w:val="0"/>
          <w:color w:val="444444"/>
          <w:spacing w:val="3"/>
        </w:rPr>
        <w:t>;</w:t>
      </w:r>
    </w:p>
    <w:p w14:paraId="13259AFA" w14:textId="282F8357" w:rsidR="004835A9" w:rsidRDefault="004835A9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835A9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41CE77E6" wp14:editId="28DA7D7C">
            <wp:extent cx="5121084" cy="2606266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260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D2D1C" w14:textId="0B23F3BB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14:paraId="1D1BB2D7" w14:textId="47291FD7" w:rsidR="00097634" w:rsidRPr="00097634" w:rsidRDefault="000B7858" w:rsidP="0009763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proofErr w:type="gram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 :</w:t>
      </w:r>
      <w:proofErr w:type="gramEnd"/>
      <w:r w:rsidR="004835A9">
        <w:rPr>
          <w:b w:val="0"/>
          <w:bCs w:val="0"/>
          <w:color w:val="444444"/>
          <w:spacing w:val="3"/>
        </w:rPr>
        <w:t xml:space="preserve">    </w:t>
      </w:r>
      <w:r w:rsidR="00097634" w:rsidRPr="00097634">
        <w:rPr>
          <w:b w:val="0"/>
          <w:bCs w:val="0"/>
          <w:color w:val="444444"/>
          <w:spacing w:val="3"/>
        </w:rPr>
        <w:t xml:space="preserve">SELECT * FROM worker </w:t>
      </w:r>
    </w:p>
    <w:p w14:paraId="4AA8A491" w14:textId="77777777" w:rsidR="00097634" w:rsidRPr="00097634" w:rsidRDefault="00097634" w:rsidP="00097634">
      <w:pPr>
        <w:pStyle w:val="Heading4"/>
        <w:shd w:val="clear" w:color="auto" w:fill="FFFFFF"/>
        <w:spacing w:after="30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097634">
        <w:rPr>
          <w:b w:val="0"/>
          <w:bCs w:val="0"/>
          <w:color w:val="444444"/>
          <w:spacing w:val="3"/>
        </w:rPr>
        <w:t>ORDER BY WORKER_ID DESC</w:t>
      </w:r>
    </w:p>
    <w:p w14:paraId="5D02A48F" w14:textId="3C1D828C" w:rsidR="000B7858" w:rsidRPr="007A1BB7" w:rsidRDefault="004835A9" w:rsidP="00097634">
      <w:pPr>
        <w:pStyle w:val="Heading4"/>
        <w:shd w:val="clear" w:color="auto" w:fill="FFFFFF"/>
        <w:spacing w:after="300"/>
        <w:ind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LIMIT </w:t>
      </w:r>
      <w:bookmarkStart w:id="0" w:name="_GoBack"/>
      <w:bookmarkEnd w:id="0"/>
      <w:r>
        <w:rPr>
          <w:b w:val="0"/>
          <w:bCs w:val="0"/>
          <w:color w:val="444444"/>
          <w:spacing w:val="3"/>
        </w:rPr>
        <w:t>5</w:t>
      </w:r>
      <w:r w:rsidR="00097634" w:rsidRPr="00097634">
        <w:rPr>
          <w:b w:val="0"/>
          <w:bCs w:val="0"/>
          <w:color w:val="444444"/>
          <w:spacing w:val="3"/>
        </w:rPr>
        <w:t>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61EBF605" w:rsidR="009778B2" w:rsidRDefault="004835A9">
      <w:r w:rsidRPr="004835A9">
        <w:drawing>
          <wp:inline distT="0" distB="0" distL="0" distR="0" wp14:anchorId="344A09A4" wp14:editId="17609AAB">
            <wp:extent cx="4930567" cy="248433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97634"/>
    <w:rsid w:val="000B7858"/>
    <w:rsid w:val="004835A9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5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5A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5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5A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7</cp:revision>
  <dcterms:created xsi:type="dcterms:W3CDTF">2021-03-26T13:45:00Z</dcterms:created>
  <dcterms:modified xsi:type="dcterms:W3CDTF">2021-12-15T17:48:00Z</dcterms:modified>
</cp:coreProperties>
</file>